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61FDA106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53573456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11731911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1D816834" w14:textId="6BF78298" w:rsidR="00AF1B46" w:rsidRDefault="00AF1B46" w:rsidP="00AF1B46">
      <w:pPr>
        <w:jc w:val="center"/>
        <w:rPr>
          <w:rFonts w:ascii="Arial" w:hAnsi="Arial" w:cs="Arial"/>
          <w:b/>
          <w:i/>
          <w:sz w:val="36"/>
        </w:rPr>
      </w:pPr>
    </w:p>
    <w:p w14:paraId="3E432986" w14:textId="122B75BF" w:rsidR="00462FDD" w:rsidRPr="0025159B" w:rsidRDefault="00462FDD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1159F1FD" w:rsidR="0066103C" w:rsidRPr="0066103C" w:rsidRDefault="000E4DB0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073D046E">
            <wp:simplePos x="0" y="0"/>
            <wp:positionH relativeFrom="column">
              <wp:posOffset>444321</wp:posOffset>
            </wp:positionH>
            <wp:positionV relativeFrom="paragraph">
              <wp:posOffset>93488</wp:posOffset>
            </wp:positionV>
            <wp:extent cx="8266664" cy="4739211"/>
            <wp:effectExtent l="0" t="0" r="0" b="1079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9230" cy="4740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2FDD"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13A6E2D1">
                <wp:simplePos x="0" y="0"/>
                <wp:positionH relativeFrom="margin">
                  <wp:posOffset>431800</wp:posOffset>
                </wp:positionH>
                <wp:positionV relativeFrom="paragraph">
                  <wp:posOffset>141149</wp:posOffset>
                </wp:positionV>
                <wp:extent cx="8280400" cy="4696460"/>
                <wp:effectExtent l="0" t="0" r="0" b="254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0" cy="4696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02"/>
                              <w:gridCol w:w="6481"/>
                            </w:tblGrid>
                            <w:tr w:rsidR="00462FDD" w:rsidRPr="00C44C23" w14:paraId="2EFCE295" w14:textId="77777777" w:rsidTr="00462FDD">
                              <w:tc>
                                <w:tcPr>
                                  <w:tcW w:w="5000" w:type="pct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2BB1AB9" w14:textId="13A830CA" w:rsidR="00462FDD" w:rsidRPr="00C44C23" w:rsidRDefault="00083E75" w:rsidP="00462FDD">
                                  <w:pPr>
                                    <w:ind w:left="1440" w:hanging="162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ritical Elements and</w:t>
                                  </w:r>
                                  <w:r w:rsidR="00462FDD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Cues For…</w:t>
                                  </w:r>
                                </w:p>
                              </w:tc>
                            </w:tr>
                            <w:tr w:rsidR="004110B8" w:rsidRPr="00C44C23" w14:paraId="6766381C" w14:textId="77777777" w:rsidTr="000E4DB0">
                              <w:tc>
                                <w:tcPr>
                                  <w:tcW w:w="2504" w:type="pct"/>
                                  <w:tcBorders>
                                    <w:bottom w:val="single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003E7E"/>
                                </w:tcPr>
                                <w:p w14:paraId="7ABE2D35" w14:textId="77777777" w:rsidR="004110B8" w:rsidRPr="00C44C23" w:rsidRDefault="004110B8" w:rsidP="00AF1B46">
                                  <w:pPr>
                                    <w:ind w:left="720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Below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-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hest Pass</w:t>
                                  </w:r>
                                </w:p>
                              </w:tc>
                              <w:tc>
                                <w:tcPr>
                                  <w:tcW w:w="2496" w:type="pct"/>
                                  <w:tcBorders>
                                    <w:left w:val="single" w:sz="4" w:space="0" w:color="FFFFFF" w:themeColor="background1"/>
                                    <w:bottom w:val="single" w:sz="4" w:space="0" w:color="auto"/>
                                  </w:tcBorders>
                                  <w:shd w:val="clear" w:color="auto" w:fill="003E7E"/>
                                </w:tcPr>
                                <w:p w14:paraId="6CD94CDA" w14:textId="77777777" w:rsidR="004110B8" w:rsidRPr="00C44C23" w:rsidRDefault="004110B8" w:rsidP="00AF1B46">
                                  <w:pPr>
                                    <w:ind w:left="1440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Abov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-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hest Pass</w:t>
                                  </w:r>
                                </w:p>
                              </w:tc>
                            </w:tr>
                            <w:tr w:rsidR="004110B8" w:rsidRPr="00C44C23" w14:paraId="43470972" w14:textId="77777777" w:rsidTr="000E4DB0">
                              <w:tc>
                                <w:tcPr>
                                  <w:tcW w:w="2504" w:type="pct"/>
                                  <w:tcBorders>
                                    <w:top w:val="single" w:sz="4" w:space="0" w:color="auto"/>
                                    <w:right w:val="single" w:sz="4" w:space="0" w:color="003E7E"/>
                                  </w:tcBorders>
                                </w:tcPr>
                                <w:p w14:paraId="5783802F" w14:textId="77777777" w:rsidR="004110B8" w:rsidRPr="00841561" w:rsidRDefault="004110B8" w:rsidP="00AF1B46">
                                  <w:pPr>
                                    <w:ind w:left="360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6AD96822" w14:textId="1E1CCD43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108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Athletic Stance</w:t>
                                  </w:r>
                                </w:p>
                                <w:p w14:paraId="317CD11F" w14:textId="463BA308" w:rsidR="004110B8" w:rsidRPr="00C44C23" w:rsidRDefault="00083E75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eet and</w:t>
                                  </w:r>
                                  <w:r w:rsidR="004110B8"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Knees Ready</w:t>
                                  </w:r>
                                </w:p>
                                <w:p w14:paraId="1C6F53FA" w14:textId="7777777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ands Ready</w:t>
                                  </w:r>
                                </w:p>
                                <w:p w14:paraId="75F55CC2" w14:textId="77777777" w:rsidR="004110B8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yes Ready</w:t>
                                  </w:r>
                                </w:p>
                                <w:p w14:paraId="60F46E7E" w14:textId="77777777" w:rsidR="004110B8" w:rsidRPr="00C44C23" w:rsidRDefault="004110B8" w:rsidP="00AF1B46">
                                  <w:pPr>
                                    <w:ind w:left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1C3FC6E5" w14:textId="23D007EB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108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Hand Placement</w:t>
                                  </w:r>
                                </w:p>
                                <w:p w14:paraId="55BE00FA" w14:textId="7777777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4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Waist Level</w:t>
                                  </w:r>
                                </w:p>
                                <w:p w14:paraId="75386317" w14:textId="4D4452EC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4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Palms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U</w:t>
                                  </w:r>
                                  <w:r w:rsidR="00083E75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 and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O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ut</w:t>
                                  </w:r>
                                </w:p>
                                <w:p w14:paraId="0F3E5541" w14:textId="77777777" w:rsidR="004110B8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4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ingers Away</w:t>
                                  </w:r>
                                </w:p>
                                <w:p w14:paraId="31EAE8C8" w14:textId="77777777" w:rsidR="004110B8" w:rsidRPr="00C44C23" w:rsidRDefault="004110B8" w:rsidP="004110B8">
                                  <w:p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1BF11C72" w14:textId="7F6A15B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108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alm Strike</w:t>
                                  </w:r>
                                </w:p>
                                <w:p w14:paraId="0BDD0873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1710"/>
                                    </w:tabs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Flat</w:t>
                                  </w:r>
                                </w:p>
                                <w:p w14:paraId="3999DEBF" w14:textId="6D16350A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Contact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B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tween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el </w:t>
                                  </w:r>
                                  <w:r w:rsidR="00083E75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and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ingers</w:t>
                                  </w:r>
                                </w:p>
                                <w:p w14:paraId="5F031D5A" w14:textId="77777777" w:rsidR="004110B8" w:rsidRPr="00C44C23" w:rsidRDefault="004110B8" w:rsidP="00AF1B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pct"/>
                                  <w:tcBorders>
                                    <w:top w:val="single" w:sz="4" w:space="0" w:color="auto"/>
                                    <w:left w:val="single" w:sz="4" w:space="0" w:color="003E7E"/>
                                  </w:tcBorders>
                                </w:tcPr>
                                <w:p w14:paraId="1589E8FA" w14:textId="77777777" w:rsidR="004110B8" w:rsidRPr="00841561" w:rsidRDefault="004110B8" w:rsidP="00AF1B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66BB8C25" w14:textId="7B0C3366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Athletic Stance</w:t>
                                  </w:r>
                                </w:p>
                                <w:p w14:paraId="5896F7DF" w14:textId="44D294B3" w:rsidR="004110B8" w:rsidRPr="00C44C23" w:rsidRDefault="00083E75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eet and</w:t>
                                  </w:r>
                                  <w:r w:rsidR="004110B8"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Knees Ready</w:t>
                                  </w:r>
                                </w:p>
                                <w:p w14:paraId="32B01B20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ands Ready</w:t>
                                  </w:r>
                                </w:p>
                                <w:p w14:paraId="290D70CB" w14:textId="77777777" w:rsidR="004110B8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yes Ready</w:t>
                                  </w:r>
                                </w:p>
                                <w:p w14:paraId="689B710C" w14:textId="77777777" w:rsidR="004110B8" w:rsidRPr="00C44C23" w:rsidRDefault="004110B8" w:rsidP="00AF1B46">
                                  <w:pPr>
                                    <w:ind w:left="10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2E4CC016" w14:textId="77C6063F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Hand Placement</w:t>
                                  </w:r>
                                </w:p>
                                <w:p w14:paraId="5171E6F4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ind w:firstLine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houlder Level</w:t>
                                  </w:r>
                                </w:p>
                                <w:p w14:paraId="19B60C1D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ind w:firstLine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Palms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O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ut</w:t>
                                  </w:r>
                                </w:p>
                                <w:p w14:paraId="77FB7678" w14:textId="77777777" w:rsidR="004110B8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ind w:firstLine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Fingers in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T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oward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ad</w:t>
                                  </w:r>
                                </w:p>
                                <w:p w14:paraId="04FCD3CE" w14:textId="77777777" w:rsidR="004110B8" w:rsidRPr="00C44C23" w:rsidRDefault="004110B8" w:rsidP="00AF1B46">
                                  <w:pPr>
                                    <w:ind w:left="10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72564333" w14:textId="02EAA935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alm Strike</w:t>
                                  </w:r>
                                </w:p>
                                <w:p w14:paraId="725CF2A9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Flat</w:t>
                                  </w:r>
                                </w:p>
                                <w:p w14:paraId="72D63667" w14:textId="27D99D2C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Contact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B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tween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el </w:t>
                                  </w:r>
                                  <w:r w:rsidR="00083E75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and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ingers</w:t>
                                  </w:r>
                                </w:p>
                                <w:p w14:paraId="1EF1F4BF" w14:textId="77777777" w:rsidR="004110B8" w:rsidRPr="00C44C23" w:rsidRDefault="004110B8" w:rsidP="00AF1B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354F5E" w14:textId="77777777" w:rsidR="004110B8" w:rsidRDefault="004110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99DF7C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34pt;margin-top:11.1pt;width:652pt;height:369.8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" filled="f" stroked="f">
                <v:textbox>
                  <w:txbxContent>
                    <w:tbl>
                      <w:tblPr>
                        <w:tblStyle w:val="TableGrid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02"/>
                        <w:gridCol w:w="6481"/>
                      </w:tblGrid>
                      <w:tr w:rsidR="00462FDD" w:rsidRPr="00C44C23" w14:paraId="2EFCE295" w14:textId="77777777" w:rsidTr="00462FDD">
                        <w:tc>
                          <w:tcPr>
                            <w:tcW w:w="5000" w:type="pct"/>
                            <w:gridSpan w:val="2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2BB1AB9" w14:textId="13A830CA" w:rsidR="00462FDD" w:rsidRPr="00C44C23" w:rsidRDefault="00083E75" w:rsidP="00462FDD">
                            <w:pPr>
                              <w:ind w:left="1440" w:hanging="1620"/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ritical Elements and</w:t>
                            </w:r>
                            <w:r w:rsidR="00462FDD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Cues For…</w:t>
                            </w:r>
                          </w:p>
                        </w:tc>
                      </w:tr>
                      <w:tr w:rsidR="004110B8" w:rsidRPr="00C44C23" w14:paraId="6766381C" w14:textId="77777777" w:rsidTr="000E4DB0">
                        <w:tc>
                          <w:tcPr>
                            <w:tcW w:w="2504" w:type="pct"/>
                            <w:tcBorders>
                              <w:bottom w:val="single" w:sz="4" w:space="0" w:color="auto"/>
                              <w:right w:val="single" w:sz="4" w:space="0" w:color="FFFFFF" w:themeColor="background1"/>
                            </w:tcBorders>
                            <w:shd w:val="clear" w:color="auto" w:fill="003E7E"/>
                          </w:tcPr>
                          <w:p w14:paraId="7ABE2D35" w14:textId="77777777" w:rsidR="004110B8" w:rsidRPr="00C44C23" w:rsidRDefault="004110B8" w:rsidP="00AF1B46">
                            <w:pPr>
                              <w:ind w:left="720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Below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-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hest Pass</w:t>
                            </w:r>
                          </w:p>
                        </w:tc>
                        <w:tc>
                          <w:tcPr>
                            <w:tcW w:w="2496" w:type="pct"/>
                            <w:tcBorders>
                              <w:left w:val="single" w:sz="4" w:space="0" w:color="FFFFFF" w:themeColor="background1"/>
                              <w:bottom w:val="single" w:sz="4" w:space="0" w:color="auto"/>
                            </w:tcBorders>
                            <w:shd w:val="clear" w:color="auto" w:fill="003E7E"/>
                          </w:tcPr>
                          <w:p w14:paraId="6CD94CDA" w14:textId="77777777" w:rsidR="004110B8" w:rsidRPr="00C44C23" w:rsidRDefault="004110B8" w:rsidP="00AF1B46">
                            <w:pPr>
                              <w:ind w:left="1440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Above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-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hest Pass</w:t>
                            </w:r>
                          </w:p>
                        </w:tc>
                      </w:tr>
                      <w:tr w:rsidR="004110B8" w:rsidRPr="00C44C23" w14:paraId="43470972" w14:textId="77777777" w:rsidTr="000E4DB0">
                        <w:tc>
                          <w:tcPr>
                            <w:tcW w:w="2504" w:type="pct"/>
                            <w:tcBorders>
                              <w:top w:val="single" w:sz="4" w:space="0" w:color="auto"/>
                              <w:right w:val="single" w:sz="4" w:space="0" w:color="003E7E"/>
                            </w:tcBorders>
                          </w:tcPr>
                          <w:p w14:paraId="5783802F" w14:textId="77777777" w:rsidR="004110B8" w:rsidRPr="00841561" w:rsidRDefault="004110B8" w:rsidP="00AF1B46">
                            <w:pPr>
                              <w:ind w:left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6AD96822" w14:textId="1E1CCD43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08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Athletic Stance</w:t>
                            </w:r>
                          </w:p>
                          <w:p w14:paraId="317CD11F" w14:textId="463BA308" w:rsidR="004110B8" w:rsidRPr="00C44C23" w:rsidRDefault="00083E75" w:rsidP="00AF1B46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eet and</w:t>
                            </w:r>
                            <w:r w:rsidR="004110B8"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Knees Ready</w:t>
                            </w:r>
                          </w:p>
                          <w:p w14:paraId="1C6F53FA" w14:textId="77777777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Hands Ready</w:t>
                            </w:r>
                          </w:p>
                          <w:p w14:paraId="75F55CC2" w14:textId="77777777" w:rsidR="004110B8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Eyes Ready</w:t>
                            </w:r>
                          </w:p>
                          <w:p w14:paraId="60F46E7E" w14:textId="77777777" w:rsidR="004110B8" w:rsidRPr="00C44C23" w:rsidRDefault="004110B8" w:rsidP="00AF1B46">
                            <w:pPr>
                              <w:ind w:left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1C3FC6E5" w14:textId="23D007EB" w:rsidR="004110B8" w:rsidRPr="00C44C23" w:rsidRDefault="004110B8" w:rsidP="00AF1B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08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Hand Placement</w:t>
                            </w:r>
                          </w:p>
                          <w:p w14:paraId="55BE00FA" w14:textId="77777777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Waist Level</w:t>
                            </w:r>
                          </w:p>
                          <w:p w14:paraId="75386317" w14:textId="4D4452EC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Palms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U</w:t>
                            </w:r>
                            <w:r w:rsidR="00083E75">
                              <w:rPr>
                                <w:rFonts w:ascii="Arial" w:hAnsi="Arial" w:cs="Arial"/>
                                <w:sz w:val="36"/>
                              </w:rPr>
                              <w:t>p and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O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ut</w:t>
                            </w:r>
                          </w:p>
                          <w:p w14:paraId="0F3E5541" w14:textId="77777777" w:rsidR="004110B8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Fingers Away</w:t>
                            </w:r>
                          </w:p>
                          <w:p w14:paraId="31EAE8C8" w14:textId="77777777" w:rsidR="004110B8" w:rsidRPr="00C44C23" w:rsidRDefault="004110B8" w:rsidP="004110B8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1BF11C72" w14:textId="7F6A15B7" w:rsidR="004110B8" w:rsidRPr="00C44C23" w:rsidRDefault="004110B8" w:rsidP="00AF1B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08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alm Strike</w:t>
                            </w:r>
                          </w:p>
                          <w:p w14:paraId="0BDD0873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1710"/>
                              </w:tabs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Palm Flat</w:t>
                            </w:r>
                          </w:p>
                          <w:p w14:paraId="3999DEBF" w14:textId="6D16350A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Contact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B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tween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el </w:t>
                            </w:r>
                            <w:r w:rsidR="00083E75">
                              <w:rPr>
                                <w:rFonts w:ascii="Arial" w:hAnsi="Arial" w:cs="Arial"/>
                                <w:sz w:val="36"/>
                              </w:rPr>
                              <w:t>and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ingers</w:t>
                            </w:r>
                          </w:p>
                          <w:p w14:paraId="5F031D5A" w14:textId="77777777" w:rsidR="004110B8" w:rsidRPr="00C44C23" w:rsidRDefault="004110B8" w:rsidP="00AF1B46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2496" w:type="pct"/>
                            <w:tcBorders>
                              <w:top w:val="single" w:sz="4" w:space="0" w:color="auto"/>
                              <w:left w:val="single" w:sz="4" w:space="0" w:color="003E7E"/>
                            </w:tcBorders>
                          </w:tcPr>
                          <w:p w14:paraId="1589E8FA" w14:textId="77777777" w:rsidR="004110B8" w:rsidRPr="00841561" w:rsidRDefault="004110B8" w:rsidP="00AF1B46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66BB8C25" w14:textId="7B0C3366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Athletic Stance</w:t>
                            </w:r>
                          </w:p>
                          <w:p w14:paraId="5896F7DF" w14:textId="44D294B3" w:rsidR="004110B8" w:rsidRPr="00C44C23" w:rsidRDefault="00083E75" w:rsidP="004110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eet and</w:t>
                            </w:r>
                            <w:r w:rsidR="004110B8"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Knees Ready</w:t>
                            </w:r>
                          </w:p>
                          <w:p w14:paraId="32B01B20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Hands Ready</w:t>
                            </w:r>
                          </w:p>
                          <w:p w14:paraId="290D70CB" w14:textId="77777777" w:rsidR="004110B8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Eyes Ready</w:t>
                            </w:r>
                          </w:p>
                          <w:p w14:paraId="689B710C" w14:textId="77777777" w:rsidR="004110B8" w:rsidRPr="00C44C23" w:rsidRDefault="004110B8" w:rsidP="00AF1B46">
                            <w:pPr>
                              <w:ind w:left="10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2E4CC016" w14:textId="77C6063F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Hand Placement</w:t>
                            </w:r>
                          </w:p>
                          <w:p w14:paraId="5171E6F4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firstLine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Shoulder Level</w:t>
                            </w:r>
                          </w:p>
                          <w:p w14:paraId="19B60C1D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firstLine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Palms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O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ut</w:t>
                            </w:r>
                          </w:p>
                          <w:p w14:paraId="77FB7678" w14:textId="77777777" w:rsidR="004110B8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firstLine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Fingers in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T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oward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ead</w:t>
                            </w:r>
                          </w:p>
                          <w:p w14:paraId="04FCD3CE" w14:textId="77777777" w:rsidR="004110B8" w:rsidRPr="00C44C23" w:rsidRDefault="004110B8" w:rsidP="00AF1B46">
                            <w:pPr>
                              <w:ind w:left="10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72564333" w14:textId="02EAA935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alm Strike</w:t>
                            </w:r>
                          </w:p>
                          <w:p w14:paraId="725CF2A9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Palm Flat</w:t>
                            </w:r>
                          </w:p>
                          <w:p w14:paraId="72D63667" w14:textId="27D99D2C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Contact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B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tween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el </w:t>
                            </w:r>
                            <w:r w:rsidR="00083E75">
                              <w:rPr>
                                <w:rFonts w:ascii="Arial" w:hAnsi="Arial" w:cs="Arial"/>
                                <w:sz w:val="36"/>
                              </w:rPr>
                              <w:t>and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ingers</w:t>
                            </w:r>
                          </w:p>
                          <w:p w14:paraId="1EF1F4BF" w14:textId="77777777" w:rsidR="004110B8" w:rsidRPr="00C44C23" w:rsidRDefault="004110B8" w:rsidP="00AF1B46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49354F5E" w14:textId="77777777" w:rsidR="004110B8" w:rsidRDefault="004110B8"/>
                  </w:txbxContent>
                </v:textbox>
                <w10:wrap type="square" anchorx="margin"/>
              </v:shape>
            </w:pict>
          </mc:Fallback>
        </mc:AlternateContent>
      </w:r>
    </w:p>
    <w:sectPr w:rsidR="0066103C" w:rsidRPr="0066103C" w:rsidSect="004163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90C57A" w14:textId="77777777" w:rsidR="002C3DC7" w:rsidRDefault="002C3DC7" w:rsidP="004163C1">
      <w:r>
        <w:separator/>
      </w:r>
    </w:p>
  </w:endnote>
  <w:endnote w:type="continuationSeparator" w:id="0">
    <w:p w14:paraId="21387C34" w14:textId="77777777" w:rsidR="002C3DC7" w:rsidRDefault="002C3DC7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433384" w14:textId="77777777" w:rsidR="00B20FBE" w:rsidRDefault="00B20FB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7B0EF" w14:textId="77777777" w:rsidR="00B20FBE" w:rsidRDefault="00B20FBE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2DA9A" w14:textId="77777777" w:rsidR="00B20FBE" w:rsidRDefault="00B20FB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5AAD2B" w14:textId="77777777" w:rsidR="002C3DC7" w:rsidRDefault="002C3DC7" w:rsidP="004163C1">
      <w:r>
        <w:separator/>
      </w:r>
    </w:p>
  </w:footnote>
  <w:footnote w:type="continuationSeparator" w:id="0">
    <w:p w14:paraId="0ED4FB15" w14:textId="77777777" w:rsidR="002C3DC7" w:rsidRDefault="002C3DC7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208114" w14:textId="77777777" w:rsidR="00B20FBE" w:rsidRDefault="00B20FB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99FC" w14:textId="2191948C" w:rsidR="004110B8" w:rsidRDefault="004110B8">
    <w:pPr>
      <w:pStyle w:val="Header"/>
    </w:pPr>
    <w:bookmarkStart w:id="0" w:name="_GoBack"/>
    <w:bookmarkEnd w:id="0"/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52FB660B">
          <wp:simplePos x="0" y="0"/>
          <wp:positionH relativeFrom="margin">
            <wp:posOffset>43429</wp:posOffset>
          </wp:positionH>
          <wp:positionV relativeFrom="paragraph">
            <wp:posOffset>6439</wp:posOffset>
          </wp:positionV>
          <wp:extent cx="9070020" cy="1085790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70020" cy="108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C9F5E0" w14:textId="77777777" w:rsidR="00B20FBE" w:rsidRDefault="00B20FB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1" type="#_x0000_t75" style="width:175.45pt;height:175.45pt" o:bullet="t">
        <v:imagedata r:id="rId1" o:title="M-03_Checkmark"/>
      </v:shape>
    </w:pict>
  </w:numPicBullet>
  <w:numPicBullet w:numPicBulletId="1">
    <w:pict>
      <v:shape id="_x0000_i1262" type="#_x0000_t75" style="width:175.45pt;height:175.45pt" o:bullet="t">
        <v:imagedata r:id="rId2" o:title="/Users/JenniferTruong/Dropbox/BSN Sports/_Modules/M-FlagFootball/JPGs/Checkmark.png"/>
      </v:shape>
    </w:pict>
  </w:numPicBullet>
  <w:abstractNum w:abstractNumId="0">
    <w:nsid w:val="0A742520"/>
    <w:multiLevelType w:val="hybridMultilevel"/>
    <w:tmpl w:val="B6B016DC"/>
    <w:lvl w:ilvl="0" w:tplc="43B4A75E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A26628"/>
    <w:multiLevelType w:val="hybridMultilevel"/>
    <w:tmpl w:val="85E42388"/>
    <w:lvl w:ilvl="0" w:tplc="43B4A75E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241CC7"/>
    <w:multiLevelType w:val="hybridMultilevel"/>
    <w:tmpl w:val="629EE4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182D7D"/>
    <w:multiLevelType w:val="hybridMultilevel"/>
    <w:tmpl w:val="9C32A7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B612AD"/>
    <w:multiLevelType w:val="hybridMultilevel"/>
    <w:tmpl w:val="6B9EED54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F336A25"/>
    <w:multiLevelType w:val="hybridMultilevel"/>
    <w:tmpl w:val="BD8C4C56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2F4755A"/>
    <w:multiLevelType w:val="hybridMultilevel"/>
    <w:tmpl w:val="594E6C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742188"/>
    <w:multiLevelType w:val="hybridMultilevel"/>
    <w:tmpl w:val="594E6C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C244A6"/>
    <w:multiLevelType w:val="hybridMultilevel"/>
    <w:tmpl w:val="5C78E88E"/>
    <w:lvl w:ilvl="0" w:tplc="43B4A75E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16415D"/>
    <w:multiLevelType w:val="hybridMultilevel"/>
    <w:tmpl w:val="FBC438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3B4A75E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6B35C9"/>
    <w:multiLevelType w:val="hybridMultilevel"/>
    <w:tmpl w:val="59F460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5B3321"/>
    <w:multiLevelType w:val="hybridMultilevel"/>
    <w:tmpl w:val="9B5A35EC"/>
    <w:lvl w:ilvl="0" w:tplc="43B4A75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A8298C"/>
    <w:multiLevelType w:val="hybridMultilevel"/>
    <w:tmpl w:val="3CC001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203F8E"/>
    <w:multiLevelType w:val="hybridMultilevel"/>
    <w:tmpl w:val="5F4EC5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3B4A75E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662CC8"/>
    <w:multiLevelType w:val="hybridMultilevel"/>
    <w:tmpl w:val="833AD452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13"/>
  </w:num>
  <w:num w:numId="5">
    <w:abstractNumId w:val="2"/>
  </w:num>
  <w:num w:numId="6">
    <w:abstractNumId w:val="12"/>
  </w:num>
  <w:num w:numId="7">
    <w:abstractNumId w:val="3"/>
  </w:num>
  <w:num w:numId="8">
    <w:abstractNumId w:val="10"/>
  </w:num>
  <w:num w:numId="9">
    <w:abstractNumId w:val="1"/>
  </w:num>
  <w:num w:numId="10">
    <w:abstractNumId w:val="14"/>
  </w:num>
  <w:num w:numId="11">
    <w:abstractNumId w:val="4"/>
  </w:num>
  <w:num w:numId="12">
    <w:abstractNumId w:val="5"/>
  </w:num>
  <w:num w:numId="13">
    <w:abstractNumId w:val="8"/>
  </w:num>
  <w:num w:numId="14">
    <w:abstractNumId w:val="1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012F4"/>
    <w:rsid w:val="00083E75"/>
    <w:rsid w:val="000B2AFE"/>
    <w:rsid w:val="000E4DB0"/>
    <w:rsid w:val="0025159B"/>
    <w:rsid w:val="002C3DC7"/>
    <w:rsid w:val="00353C29"/>
    <w:rsid w:val="004110B8"/>
    <w:rsid w:val="004163C1"/>
    <w:rsid w:val="00462FDD"/>
    <w:rsid w:val="00504F25"/>
    <w:rsid w:val="0066103C"/>
    <w:rsid w:val="007663FB"/>
    <w:rsid w:val="00AF1B46"/>
    <w:rsid w:val="00B20FBE"/>
    <w:rsid w:val="00C9688C"/>
    <w:rsid w:val="00DD1FE4"/>
    <w:rsid w:val="00DE300C"/>
    <w:rsid w:val="00E440B3"/>
    <w:rsid w:val="00F22D63"/>
    <w:rsid w:val="00F26EA4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9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AF1B4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688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88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88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88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8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3.jpg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7-12-09T14:44:00Z</dcterms:created>
  <dcterms:modified xsi:type="dcterms:W3CDTF">2017-12-09T14:44:00Z</dcterms:modified>
</cp:coreProperties>
</file>